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77DA" w14:textId="77777777" w:rsidR="004B2F4F" w:rsidRPr="007F190B" w:rsidRDefault="004B2F4F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73848868" w14:textId="77777777" w:rsidR="00CE2AFB" w:rsidRPr="007F190B" w:rsidRDefault="00CE2A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0B33D3B9" w14:textId="68DF0641" w:rsidR="009E75FB" w:rsidRPr="007F190B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  <w:r w:rsidRPr="007F190B">
        <w:rPr>
          <w:rFonts w:ascii="Calibri" w:hAnsi="Calibri" w:cs="Calibri"/>
          <w:b/>
          <w:bCs/>
          <w:sz w:val="28"/>
          <w:szCs w:val="28"/>
        </w:rPr>
        <w:t>DECLARACIÓN DE CUMP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R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IMENTO DE REQUISITOS PARA SER </w:t>
      </w:r>
      <w:r w:rsidR="0084006D" w:rsidRPr="007F190B">
        <w:rPr>
          <w:rFonts w:ascii="Calibri" w:hAnsi="Calibri" w:cs="Calibri"/>
          <w:b/>
          <w:bCs/>
          <w:sz w:val="28"/>
          <w:szCs w:val="28"/>
        </w:rPr>
        <w:t>MEMBRO DE TRIBUNAL</w:t>
      </w:r>
      <w:r w:rsidRPr="007F190B">
        <w:rPr>
          <w:rFonts w:ascii="Calibri" w:hAnsi="Calibri" w:cs="Calibri"/>
          <w:b/>
          <w:bCs/>
          <w:sz w:val="28"/>
          <w:szCs w:val="28"/>
        </w:rPr>
        <w:t xml:space="preserve"> DE TES</w:t>
      </w:r>
      <w:r w:rsidR="00656510" w:rsidRPr="007F190B">
        <w:rPr>
          <w:rFonts w:ascii="Calibri" w:hAnsi="Calibri" w:cs="Calibri"/>
          <w:b/>
          <w:bCs/>
          <w:sz w:val="28"/>
          <w:szCs w:val="28"/>
        </w:rPr>
        <w:t>E DE DOUTORAMENTO</w:t>
      </w:r>
    </w:p>
    <w:p w14:paraId="200F3A9C" w14:textId="77777777" w:rsidR="001A7144" w:rsidRPr="007F190B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9D0D68" w:rsidRPr="009D0D68" w14:paraId="74A47EF5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01A26" w14:textId="1E075B02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Nome e apelidos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349876867"/>
            <w:placeholder>
              <w:docPart w:val="8B31A497D6194F2285E1D7813131AC6B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8B7F7A6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127757C2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76D2B" w14:textId="77777777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NIF/Pasaport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tag w:val="xxxx"/>
            <w:id w:val="1705357711"/>
            <w:placeholder>
              <w:docPart w:val="630815D986744D029909AEC70843C5D0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27901671"/>
                <w:placeholder>
                  <w:docPart w:val="630815D986744D029909AEC70843C5D0"/>
                </w:placeholder>
                <w:text/>
              </w:sdtPr>
              <w:sdtEndPr/>
              <w:sdtContent>
                <w:tc>
                  <w:tcPr>
                    <w:tcW w:w="56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center"/>
                    <w:hideMark/>
                  </w:tcPr>
                  <w:p w14:paraId="631407AD" w14:textId="77777777" w:rsidR="009D0D68" w:rsidRPr="009D0D68" w:rsidRDefault="009D0D68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9D0D68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9D0D68" w:rsidRPr="009D0D68" w14:paraId="0988B477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E7423" w14:textId="77777777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-616450953"/>
            <w:placeholder>
              <w:docPart w:val="DF56EC15A7494DD98EBC751AF37AF268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6A2135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0DD9CEF3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FF446" w14:textId="50D67FCD" w:rsidR="009D0D68" w:rsidRPr="009D0D68" w:rsidRDefault="009D0D68" w:rsidP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Doutor pola Universidade de:</w:t>
            </w:r>
          </w:p>
        </w:tc>
        <w:sdt>
          <w:sdtPr>
            <w:rPr>
              <w:rFonts w:ascii="Calibri" w:hAnsi="Calibri" w:cs="Calibri"/>
              <w:sz w:val="20"/>
              <w:szCs w:val="20"/>
            </w:rPr>
            <w:id w:val="1294486869"/>
            <w:placeholder>
              <w:docPart w:val="BD29D05A2E7744DBB5B2AD72C678F397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CB005D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sz w:val="20"/>
                    <w:szCs w:val="20"/>
                  </w:rPr>
                </w:pPr>
                <w:r w:rsidRPr="009D0D68">
                  <w:rPr>
                    <w:rStyle w:val="Textodelmarcadordeposicin"/>
                    <w:rFonts w:ascii="Calibri" w:hAnsi="Calibri" w:cs="Calibri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  <w:tr w:rsidR="009D0D68" w:rsidRPr="009D0D68" w14:paraId="59FD6A1F" w14:textId="77777777" w:rsidTr="009D0D68">
        <w:trPr>
          <w:trHeight w:val="454"/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E79D" w14:textId="64C2C6CE" w:rsidR="009D0D68" w:rsidRPr="009D0D68" w:rsidRDefault="009D0D68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D0D68">
              <w:rPr>
                <w:rFonts w:ascii="Calibri" w:hAnsi="Calibri" w:cs="Calibri"/>
                <w:b/>
                <w:bCs/>
                <w:sz w:val="20"/>
                <w:szCs w:val="20"/>
              </w:rPr>
              <w:t>Data de expedición do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</w:rPr>
            <w:id w:val="-2073497409"/>
            <w:placeholder>
              <w:docPart w:val="EAFC6949B21A480EB3F9F3BEF9859BE7"/>
            </w:placeholder>
            <w:showingPlcHdr/>
          </w:sdtPr>
          <w:sdtEndPr/>
          <w:sdtContent>
            <w:tc>
              <w:tcPr>
                <w:tcW w:w="56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39659BD" w14:textId="77777777" w:rsidR="009D0D68" w:rsidRPr="009D0D68" w:rsidRDefault="009D0D68">
                <w:pPr>
                  <w:contextualSpacing/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</w:pPr>
                <w:r w:rsidRPr="009D0D68">
                  <w:rPr>
                    <w:rFonts w:ascii="Calibri" w:hAnsi="Calibri" w:cs="Calibri"/>
                    <w:color w:val="666666"/>
                    <w:sz w:val="20"/>
                    <w:szCs w:val="20"/>
                  </w:rPr>
                  <w:t>Haga clic o pulse aquí para escribir texto.</w:t>
                </w:r>
              </w:p>
            </w:tc>
          </w:sdtContent>
        </w:sdt>
      </w:tr>
    </w:tbl>
    <w:p w14:paraId="32CE04E3" w14:textId="77777777" w:rsidR="00CE2AFB" w:rsidRPr="007F190B" w:rsidRDefault="00CE2AFB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FC0E0DE" w14:textId="77777777" w:rsidR="001A7144" w:rsidRPr="007F190B" w:rsidRDefault="001A7144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5135BD3F" w14:textId="323DF2F5" w:rsidR="009E75FB" w:rsidRPr="007F190B" w:rsidRDefault="009E75FB" w:rsidP="00B76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</w:rPr>
      </w:pPr>
      <w:r w:rsidRPr="007F190B">
        <w:rPr>
          <w:rFonts w:ascii="Calibri" w:hAnsi="Calibri" w:cs="Calibri"/>
          <w:b/>
          <w:bCs/>
          <w:sz w:val="24"/>
          <w:szCs w:val="24"/>
        </w:rPr>
        <w:t>DECLARA</w:t>
      </w:r>
      <w:r w:rsidRPr="007F190B">
        <w:rPr>
          <w:rFonts w:ascii="Calibri" w:hAnsi="Calibri" w:cs="Calibri"/>
          <w:sz w:val="24"/>
          <w:szCs w:val="24"/>
        </w:rPr>
        <w:t xml:space="preserve"> que </w:t>
      </w:r>
      <w:r w:rsidR="009F692A" w:rsidRPr="007F190B">
        <w:rPr>
          <w:rFonts w:ascii="Calibri" w:hAnsi="Calibri" w:cs="Calibri"/>
          <w:sz w:val="24"/>
          <w:szCs w:val="24"/>
        </w:rPr>
        <w:t>cump</w:t>
      </w:r>
      <w:r w:rsidR="00F00923" w:rsidRPr="007F190B">
        <w:rPr>
          <w:rFonts w:ascii="Calibri" w:hAnsi="Calibri" w:cs="Calibri"/>
          <w:sz w:val="24"/>
          <w:szCs w:val="24"/>
        </w:rPr>
        <w:t>r</w:t>
      </w:r>
      <w:r w:rsidR="009F692A" w:rsidRPr="007F190B">
        <w:rPr>
          <w:rFonts w:ascii="Calibri" w:hAnsi="Calibri" w:cs="Calibri"/>
          <w:sz w:val="24"/>
          <w:szCs w:val="24"/>
        </w:rPr>
        <w:t xml:space="preserve">e </w:t>
      </w:r>
      <w:r w:rsidRPr="007F190B">
        <w:rPr>
          <w:rFonts w:ascii="Calibri" w:hAnsi="Calibri" w:cs="Calibri"/>
          <w:sz w:val="24"/>
          <w:szCs w:val="24"/>
        </w:rPr>
        <w:t>alg</w:t>
      </w:r>
      <w:r w:rsidR="00F00923" w:rsidRPr="007F190B">
        <w:rPr>
          <w:rFonts w:ascii="Calibri" w:hAnsi="Calibri" w:cs="Calibri"/>
          <w:sz w:val="24"/>
          <w:szCs w:val="24"/>
        </w:rPr>
        <w:t>ún</w:t>
      </w:r>
      <w:r w:rsidRPr="007F190B">
        <w:rPr>
          <w:rFonts w:ascii="Calibri" w:hAnsi="Calibri" w:cs="Calibri"/>
          <w:sz w:val="24"/>
          <w:szCs w:val="24"/>
        </w:rPr>
        <w:t xml:space="preserve"> dos requisitos e</w:t>
      </w:r>
      <w:r w:rsidR="00F00923" w:rsidRPr="007F190B">
        <w:rPr>
          <w:rFonts w:ascii="Calibri" w:hAnsi="Calibri" w:cs="Calibri"/>
          <w:sz w:val="24"/>
          <w:szCs w:val="24"/>
        </w:rPr>
        <w:t>six</w:t>
      </w:r>
      <w:r w:rsidRPr="007F190B">
        <w:rPr>
          <w:rFonts w:ascii="Calibri" w:hAnsi="Calibri" w:cs="Calibri"/>
          <w:sz w:val="24"/>
          <w:szCs w:val="24"/>
        </w:rPr>
        <w:t xml:space="preserve">idos para ser </w:t>
      </w:r>
      <w:r w:rsidR="0084006D" w:rsidRPr="007F190B">
        <w:rPr>
          <w:rFonts w:ascii="Calibri" w:hAnsi="Calibri" w:cs="Calibri"/>
          <w:b/>
          <w:bCs/>
          <w:sz w:val="24"/>
          <w:szCs w:val="24"/>
        </w:rPr>
        <w:t>membro de tribunal</w:t>
      </w:r>
      <w:r w:rsidRPr="007F190B">
        <w:rPr>
          <w:rFonts w:ascii="Calibri" w:hAnsi="Calibri" w:cs="Calibri"/>
          <w:b/>
          <w:bCs/>
          <w:sz w:val="24"/>
          <w:szCs w:val="24"/>
        </w:rPr>
        <w:t xml:space="preserve"> de tes</w:t>
      </w:r>
      <w:r w:rsidR="00F00923" w:rsidRPr="007F190B">
        <w:rPr>
          <w:rFonts w:ascii="Calibri" w:hAnsi="Calibri" w:cs="Calibri"/>
          <w:b/>
          <w:bCs/>
          <w:sz w:val="24"/>
          <w:szCs w:val="24"/>
        </w:rPr>
        <w:t>e</w:t>
      </w:r>
      <w:r w:rsidRPr="007F190B">
        <w:rPr>
          <w:rFonts w:ascii="Calibri" w:hAnsi="Calibri" w:cs="Calibri"/>
          <w:sz w:val="24"/>
          <w:szCs w:val="24"/>
        </w:rPr>
        <w:t xml:space="preserve"> de </w:t>
      </w:r>
      <w:r w:rsidR="00F00923" w:rsidRPr="007F190B">
        <w:rPr>
          <w:rFonts w:ascii="Calibri" w:hAnsi="Calibri" w:cs="Calibri"/>
          <w:sz w:val="24"/>
          <w:szCs w:val="24"/>
        </w:rPr>
        <w:t>doutoramento segundo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Pr="007F190B">
        <w:rPr>
          <w:rFonts w:ascii="Calibri" w:hAnsi="Calibri" w:cs="Calibri"/>
          <w:sz w:val="24"/>
          <w:szCs w:val="24"/>
        </w:rPr>
        <w:t xml:space="preserve"> Real Decreto 576/2023</w:t>
      </w:r>
      <w:r w:rsidR="00F178E7" w:rsidRPr="007F190B">
        <w:rPr>
          <w:rFonts w:ascii="Calibri" w:hAnsi="Calibri" w:cs="Calibri"/>
          <w:sz w:val="24"/>
          <w:szCs w:val="24"/>
        </w:rPr>
        <w:t xml:space="preserve"> que modifica </w:t>
      </w:r>
      <w:r w:rsidR="00F00923" w:rsidRPr="007F190B">
        <w:rPr>
          <w:rFonts w:ascii="Calibri" w:hAnsi="Calibri" w:cs="Calibri"/>
          <w:sz w:val="24"/>
          <w:szCs w:val="24"/>
        </w:rPr>
        <w:t>o</w:t>
      </w:r>
      <w:r w:rsidR="00F178E7" w:rsidRPr="007F190B">
        <w:rPr>
          <w:rFonts w:ascii="Calibri" w:hAnsi="Calibri" w:cs="Calibri"/>
          <w:sz w:val="24"/>
          <w:szCs w:val="24"/>
        </w:rPr>
        <w:t xml:space="preserve"> Real Decreto 99/2011</w:t>
      </w:r>
      <w:r w:rsidRPr="007F190B">
        <w:rPr>
          <w:rFonts w:ascii="Calibri" w:hAnsi="Calibri" w:cs="Calibri"/>
          <w:sz w:val="24"/>
          <w:szCs w:val="24"/>
        </w:rPr>
        <w:t xml:space="preserve"> (</w:t>
      </w:r>
      <w:r w:rsidR="00F00923" w:rsidRPr="007F190B">
        <w:rPr>
          <w:rFonts w:ascii="Calibri" w:hAnsi="Calibri" w:cs="Calibri"/>
          <w:sz w:val="24"/>
          <w:szCs w:val="24"/>
        </w:rPr>
        <w:t>sinale</w:t>
      </w:r>
      <w:r w:rsidRPr="007F190B">
        <w:rPr>
          <w:rFonts w:ascii="Calibri" w:hAnsi="Calibri" w:cs="Calibri"/>
          <w:sz w:val="24"/>
          <w:szCs w:val="24"/>
        </w:rPr>
        <w:t xml:space="preserve"> </w:t>
      </w:r>
      <w:r w:rsidR="00F00923" w:rsidRPr="007F190B">
        <w:rPr>
          <w:rFonts w:ascii="Calibri" w:hAnsi="Calibri" w:cs="Calibri"/>
          <w:sz w:val="24"/>
          <w:szCs w:val="24"/>
        </w:rPr>
        <w:t>o/</w:t>
      </w:r>
      <w:r w:rsidRPr="007F190B">
        <w:rPr>
          <w:rFonts w:ascii="Calibri" w:hAnsi="Calibri" w:cs="Calibri"/>
          <w:sz w:val="24"/>
          <w:szCs w:val="24"/>
        </w:rPr>
        <w:t>os que correspondan):</w:t>
      </w:r>
    </w:p>
    <w:p w14:paraId="7D64757F" w14:textId="249E566D" w:rsidR="006D4788" w:rsidRPr="007F190B" w:rsidRDefault="006D4788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696664E5" w14:textId="77777777" w:rsidR="00CE2AFB" w:rsidRPr="007F190B" w:rsidRDefault="00CE2AFB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4C210FD1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B34C4E6" w14:textId="121D084E" w:rsidR="00C35846" w:rsidRPr="007F190B" w:rsidRDefault="00EF0660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7F4F">
            <w:rPr>
              <w:rFonts w:ascii="MS Gothic" w:eastAsia="MS Gothic" w:hAnsi="MS Gothic" w:cs="Calibri" w:hint="eastAsia"/>
            </w:rPr>
            <w:t>☐</w:t>
          </w:r>
        </w:sdtContent>
      </w:sdt>
      <w:r w:rsidR="006D4788" w:rsidRPr="007F190B">
        <w:rPr>
          <w:rFonts w:ascii="Calibri" w:hAnsi="Calibri" w:cs="Calibri"/>
        </w:rPr>
        <w:t xml:space="preserve"> </w:t>
      </w:r>
      <w:r w:rsidR="00F00923" w:rsidRPr="007F190B">
        <w:rPr>
          <w:rFonts w:ascii="Calibri" w:hAnsi="Calibri" w:cs="Calibri"/>
        </w:rPr>
        <w:t>Ter recoñecido, polo menos, un sexenio de actividade investigadora</w:t>
      </w:r>
      <w:r w:rsidR="00B6750B" w:rsidRPr="007F190B">
        <w:rPr>
          <w:rFonts w:ascii="Calibri" w:hAnsi="Calibri" w:cs="Calibri"/>
        </w:rPr>
        <w:t xml:space="preserve">. </w:t>
      </w:r>
    </w:p>
    <w:p w14:paraId="0A48DE37" w14:textId="77777777" w:rsidR="001A7144" w:rsidRPr="007F190B" w:rsidRDefault="001A7144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</w:p>
    <w:p w14:paraId="4C0488DF" w14:textId="582D9388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 xml:space="preserve">Nº de sexenios </w:t>
      </w:r>
      <w:r w:rsidR="00F00923" w:rsidRPr="007F190B">
        <w:rPr>
          <w:rFonts w:ascii="Calibri" w:hAnsi="Calibri" w:cs="Calibri"/>
          <w:b/>
          <w:bCs/>
        </w:rPr>
        <w:t>recoñecidos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666890662"/>
          <w:placeholder>
            <w:docPart w:val="9F86D26429844A9CAFAEAD426B1434B4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33B98906" w14:textId="3EF6F0C2" w:rsidR="00C35846" w:rsidRPr="007F190B" w:rsidRDefault="00C35846" w:rsidP="001A7144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</w:rPr>
      </w:pPr>
      <w:r w:rsidRPr="007F190B">
        <w:rPr>
          <w:rFonts w:ascii="Calibri" w:hAnsi="Calibri" w:cs="Calibri"/>
        </w:rPr>
        <w:tab/>
      </w:r>
      <w:r w:rsidR="00B6750B" w:rsidRPr="007F190B">
        <w:rPr>
          <w:rFonts w:ascii="Calibri" w:hAnsi="Calibri" w:cs="Calibri"/>
          <w:b/>
          <w:bCs/>
        </w:rPr>
        <w:t>A</w:t>
      </w:r>
      <w:r w:rsidR="00F00923" w:rsidRPr="007F190B">
        <w:rPr>
          <w:rFonts w:ascii="Calibri" w:hAnsi="Calibri" w:cs="Calibri"/>
          <w:b/>
          <w:bCs/>
        </w:rPr>
        <w:t>n</w:t>
      </w:r>
      <w:r w:rsidR="00B6750B" w:rsidRPr="007F190B">
        <w:rPr>
          <w:rFonts w:ascii="Calibri" w:hAnsi="Calibri" w:cs="Calibri"/>
          <w:b/>
          <w:bCs/>
        </w:rPr>
        <w:t>o concesión d</w:t>
      </w:r>
      <w:r w:rsidR="00F00923" w:rsidRPr="007F190B">
        <w:rPr>
          <w:rFonts w:ascii="Calibri" w:hAnsi="Calibri" w:cs="Calibri"/>
          <w:b/>
          <w:bCs/>
        </w:rPr>
        <w:t>o</w:t>
      </w:r>
      <w:r w:rsidR="00B6750B" w:rsidRPr="007F190B">
        <w:rPr>
          <w:rFonts w:ascii="Calibri" w:hAnsi="Calibri" w:cs="Calibri"/>
          <w:b/>
          <w:bCs/>
        </w:rPr>
        <w:t xml:space="preserve"> último sexenio</w:t>
      </w:r>
      <w:r w:rsidRPr="007F190B">
        <w:rPr>
          <w:rFonts w:ascii="Calibri" w:hAnsi="Calibri" w:cs="Calibri"/>
          <w:b/>
          <w:bCs/>
        </w:rPr>
        <w:t>:</w:t>
      </w:r>
      <w:r w:rsidRPr="007F190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1863585147"/>
          <w:placeholder>
            <w:docPart w:val="DefaultPlaceholder_-1854013440"/>
          </w:placeholder>
          <w:showingPlcHdr/>
        </w:sdtPr>
        <w:sdtEndPr/>
        <w:sdtContent>
          <w:r w:rsidRPr="007F190B">
            <w:rPr>
              <w:rStyle w:val="Textodelmarcadordeposicin"/>
              <w:rFonts w:ascii="Calibri" w:hAnsi="Calibri" w:cs="Calibri"/>
            </w:rPr>
            <w:t>Haga clic o pulse aquí para escribir texto.</w:t>
          </w:r>
        </w:sdtContent>
      </w:sdt>
    </w:p>
    <w:p w14:paraId="6CBA2EE3" w14:textId="6158EE2E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1070C019" w14:textId="77777777" w:rsidR="001A7144" w:rsidRPr="007F190B" w:rsidRDefault="001A7144" w:rsidP="001A7144">
      <w:pPr>
        <w:spacing w:after="0" w:line="240" w:lineRule="auto"/>
        <w:contextualSpacing/>
        <w:jc w:val="both"/>
        <w:rPr>
          <w:rFonts w:ascii="Calibri" w:hAnsi="Calibri" w:cs="Calibri"/>
          <w:b/>
          <w:bCs/>
        </w:rPr>
      </w:pPr>
    </w:p>
    <w:p w14:paraId="5CA9F909" w14:textId="17CCECB0" w:rsidR="00FD739D" w:rsidRDefault="00EF0660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747801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788" w:rsidRPr="007F190B">
            <w:rPr>
              <w:rFonts w:ascii="Segoe UI Symbol" w:eastAsia="MS Gothic" w:hAnsi="Segoe UI Symbol" w:cs="Segoe UI Symbol"/>
            </w:rPr>
            <w:t>☐</w:t>
          </w:r>
        </w:sdtContent>
      </w:sdt>
      <w:r w:rsidR="005A4A10" w:rsidRPr="007F190B">
        <w:rPr>
          <w:rFonts w:ascii="Calibri" w:hAnsi="Calibri" w:cs="Calibri"/>
        </w:rPr>
        <w:t xml:space="preserve"> </w:t>
      </w:r>
      <w:r w:rsidR="00FD739D">
        <w:rPr>
          <w:rFonts w:ascii="Calibri" w:hAnsi="Calibri" w:cs="Calibri"/>
        </w:rPr>
        <w:t>Ter méritos de investigación equiparables a un sexenio de investigación. Acreditar cinco aportació</w:t>
      </w:r>
      <w:r w:rsidR="00266E22">
        <w:rPr>
          <w:rFonts w:ascii="Calibri" w:hAnsi="Calibri" w:cs="Calibri"/>
        </w:rPr>
        <w:t>n</w:t>
      </w:r>
      <w:r w:rsidR="00FD739D">
        <w:rPr>
          <w:rFonts w:ascii="Calibri" w:hAnsi="Calibri" w:cs="Calibri"/>
        </w:rPr>
        <w:t>s que cump</w:t>
      </w:r>
      <w:r w:rsidR="00266E22">
        <w:rPr>
          <w:rFonts w:ascii="Calibri" w:hAnsi="Calibri" w:cs="Calibri"/>
        </w:rPr>
        <w:t>r</w:t>
      </w:r>
      <w:r w:rsidR="00FD739D">
        <w:rPr>
          <w:rFonts w:ascii="Calibri" w:hAnsi="Calibri" w:cs="Calibri"/>
        </w:rPr>
        <w:t>an os criterios establecidos pola Comisión Nacional Evaluadora de la Actividad Investigadora (CNEAI) no seu campo.</w:t>
      </w:r>
    </w:p>
    <w:p w14:paraId="139E831C" w14:textId="77777777" w:rsidR="00FD739D" w:rsidRDefault="00FD739D" w:rsidP="00F00923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6B30E3" w:rsidRPr="006B30E3" w14:paraId="770A986B" w14:textId="77777777" w:rsidTr="006B30E3">
        <w:trPr>
          <w:trHeight w:val="271"/>
        </w:trPr>
        <w:tc>
          <w:tcPr>
            <w:tcW w:w="2214" w:type="dxa"/>
          </w:tcPr>
          <w:p w14:paraId="34B02FCE" w14:textId="3669CCF4" w:rsidR="006B30E3" w:rsidRPr="006B30E3" w:rsidRDefault="006B30E3" w:rsidP="006B30E3">
            <w:pPr>
              <w:contextualSpacing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6626BC16" w14:textId="13E86D02" w:rsidR="006B30E3" w:rsidRPr="006B30E3" w:rsidRDefault="006B30E3" w:rsidP="00DA713B">
            <w:pPr>
              <w:contextualSpacing/>
              <w:jc w:val="both"/>
              <w:rPr>
                <w:rFonts w:ascii="Calibri" w:hAnsi="Calibri" w:cs="Calibri"/>
              </w:rPr>
            </w:pPr>
          </w:p>
        </w:tc>
      </w:tr>
    </w:tbl>
    <w:p w14:paraId="6871B0CB" w14:textId="3D7C68D2" w:rsidR="00C35846" w:rsidRDefault="00C35846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8CE0CB7" w14:textId="312B757A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B4684E3" w14:textId="0F66E998" w:rsidR="002613BF" w:rsidRPr="009D0D68" w:rsidRDefault="00266E22" w:rsidP="009D0D68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</w:rPr>
      </w:pPr>
      <w:r w:rsidRPr="009D0D68">
        <w:rPr>
          <w:rFonts w:ascii="Calibri" w:hAnsi="Calibri" w:cs="Calibri"/>
          <w:b/>
          <w:color w:val="215E99" w:themeColor="text2" w:themeTint="BF"/>
        </w:rPr>
        <w:t>Relación de aportacións:</w:t>
      </w:r>
    </w:p>
    <w:p w14:paraId="3837D163" w14:textId="7777777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5154635B" w14:textId="2D7471F3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536"/>
      </w:tblGrid>
      <w:tr w:rsidR="002613BF" w:rsidRPr="002613BF" w14:paraId="1350863A" w14:textId="77777777" w:rsidTr="006B30E3">
        <w:tc>
          <w:tcPr>
            <w:tcW w:w="8536" w:type="dxa"/>
          </w:tcPr>
          <w:p w14:paraId="103D1B64" w14:textId="109DA248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Aportación nº 1:</w:t>
            </w:r>
          </w:p>
        </w:tc>
      </w:tr>
      <w:tr w:rsidR="002613BF" w:rsidRPr="002613BF" w14:paraId="349325CB" w14:textId="77777777" w:rsidTr="006B30E3">
        <w:trPr>
          <w:trHeight w:val="1135"/>
        </w:trPr>
        <w:tc>
          <w:tcPr>
            <w:tcW w:w="8536" w:type="dxa"/>
          </w:tcPr>
          <w:p w14:paraId="133A09B5" w14:textId="77777777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51DD01A4" w14:textId="77777777" w:rsidTr="006B30E3">
        <w:tc>
          <w:tcPr>
            <w:tcW w:w="8536" w:type="dxa"/>
          </w:tcPr>
          <w:p w14:paraId="1AD3FEA7" w14:textId="0A675B28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34106861" w14:textId="77777777" w:rsidTr="006B30E3">
        <w:tc>
          <w:tcPr>
            <w:tcW w:w="8536" w:type="dxa"/>
          </w:tcPr>
          <w:p w14:paraId="41D25992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7F89F94E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FED7EF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6873D2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9BC47AA" w14:textId="77777777" w:rsid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9040BD" w14:textId="38302305" w:rsidR="002613BF" w:rsidRPr="002613BF" w:rsidRDefault="002613BF" w:rsidP="001A7144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7445396" w14:textId="2F9B2C01" w:rsidR="00FD739D" w:rsidRDefault="00FD739D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p w14:paraId="6EF3E19A" w14:textId="28A77C15" w:rsidR="00B57D50" w:rsidRDefault="00B57D50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C500087" w14:textId="7777777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35B22446" w14:textId="77777777" w:rsidTr="00156691">
        <w:tc>
          <w:tcPr>
            <w:tcW w:w="8644" w:type="dxa"/>
          </w:tcPr>
          <w:p w14:paraId="07BE96F7" w14:textId="3A6830BD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7169F932" w14:textId="77777777" w:rsidTr="00156691">
        <w:trPr>
          <w:trHeight w:val="1135"/>
        </w:trPr>
        <w:tc>
          <w:tcPr>
            <w:tcW w:w="8644" w:type="dxa"/>
          </w:tcPr>
          <w:p w14:paraId="0E266128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095BF0BA" w14:textId="77777777" w:rsidTr="00156691">
        <w:tc>
          <w:tcPr>
            <w:tcW w:w="8644" w:type="dxa"/>
          </w:tcPr>
          <w:p w14:paraId="0989DFD0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103B3328" w14:textId="77777777" w:rsidTr="00156691">
        <w:tc>
          <w:tcPr>
            <w:tcW w:w="8644" w:type="dxa"/>
          </w:tcPr>
          <w:p w14:paraId="272ED1F5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A397B4C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5AEC330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C82C9ED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89597E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DB9E30D" w14:textId="4A22A424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510437AB" w14:textId="77777777" w:rsidTr="00156691">
        <w:tc>
          <w:tcPr>
            <w:tcW w:w="8644" w:type="dxa"/>
          </w:tcPr>
          <w:p w14:paraId="5F5EC04D" w14:textId="474A6679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6F98D836" w14:textId="77777777" w:rsidTr="00156691">
        <w:trPr>
          <w:trHeight w:val="1135"/>
        </w:trPr>
        <w:tc>
          <w:tcPr>
            <w:tcW w:w="8644" w:type="dxa"/>
          </w:tcPr>
          <w:p w14:paraId="29D871F7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2D9D2C5F" w14:textId="77777777" w:rsidTr="00156691">
        <w:tc>
          <w:tcPr>
            <w:tcW w:w="8644" w:type="dxa"/>
          </w:tcPr>
          <w:p w14:paraId="55AB7465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690EB8A9" w14:textId="77777777" w:rsidTr="00156691">
        <w:tc>
          <w:tcPr>
            <w:tcW w:w="8644" w:type="dxa"/>
          </w:tcPr>
          <w:p w14:paraId="01BBFEA6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424DA62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52B6B66D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6814A5D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DFFDEFB" w14:textId="4C1A1E39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11B10E67" w14:textId="77777777" w:rsidTr="00156691">
        <w:tc>
          <w:tcPr>
            <w:tcW w:w="8644" w:type="dxa"/>
          </w:tcPr>
          <w:p w14:paraId="0C4A1916" w14:textId="635149A5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2F3AB5F3" w14:textId="77777777" w:rsidTr="00156691">
        <w:trPr>
          <w:trHeight w:val="1135"/>
        </w:trPr>
        <w:tc>
          <w:tcPr>
            <w:tcW w:w="8644" w:type="dxa"/>
          </w:tcPr>
          <w:p w14:paraId="50823BBE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433E27C7" w14:textId="77777777" w:rsidTr="00156691">
        <w:tc>
          <w:tcPr>
            <w:tcW w:w="8644" w:type="dxa"/>
          </w:tcPr>
          <w:p w14:paraId="7A630184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40D1962D" w14:textId="77777777" w:rsidTr="00156691">
        <w:tc>
          <w:tcPr>
            <w:tcW w:w="8644" w:type="dxa"/>
          </w:tcPr>
          <w:p w14:paraId="4288DCD4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78C7B3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35F004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E99CEAC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D9A8F80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4D7FF472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1063EC9" w14:textId="07A362D7" w:rsidR="002613BF" w:rsidRDefault="002613BF" w:rsidP="001A7144">
      <w:pPr>
        <w:spacing w:after="0" w:line="240" w:lineRule="auto"/>
        <w:contextualSpacing/>
        <w:jc w:val="both"/>
        <w:rPr>
          <w:rFonts w:ascii="Calibri" w:hAnsi="Calibri" w:cs="Calibri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2613BF" w:rsidRPr="002613BF" w14:paraId="00CD7D29" w14:textId="77777777" w:rsidTr="00156691">
        <w:tc>
          <w:tcPr>
            <w:tcW w:w="8644" w:type="dxa"/>
          </w:tcPr>
          <w:p w14:paraId="40831BC7" w14:textId="1A6342AD" w:rsidR="002613BF" w:rsidRPr="002613BF" w:rsidRDefault="002613BF" w:rsidP="002613B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613BF">
              <w:rPr>
                <w:rFonts w:ascii="Calibri" w:hAnsi="Calibri" w:cs="Calibri"/>
                <w:b/>
                <w:sz w:val="20"/>
                <w:szCs w:val="20"/>
              </w:rPr>
              <w:t xml:space="preserve">Aportación nº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Pr="002613BF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2613BF" w:rsidRPr="002613BF" w14:paraId="54DD7F9E" w14:textId="77777777" w:rsidTr="00156691">
        <w:trPr>
          <w:trHeight w:val="1135"/>
        </w:trPr>
        <w:tc>
          <w:tcPr>
            <w:tcW w:w="8644" w:type="dxa"/>
          </w:tcPr>
          <w:p w14:paraId="66473588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13BF" w:rsidRPr="002613BF" w14:paraId="4E8F06A2" w14:textId="77777777" w:rsidTr="00156691">
        <w:tc>
          <w:tcPr>
            <w:tcW w:w="8644" w:type="dxa"/>
          </w:tcPr>
          <w:p w14:paraId="5075B434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  <w:r w:rsidRPr="002613BF">
              <w:rPr>
                <w:rFonts w:ascii="Calibri" w:hAnsi="Calibri" w:cs="Calibri"/>
                <w:i/>
                <w:sz w:val="20"/>
                <w:szCs w:val="20"/>
              </w:rPr>
              <w:t>Breve xustificación:</w:t>
            </w:r>
          </w:p>
        </w:tc>
      </w:tr>
      <w:tr w:rsidR="002613BF" w:rsidRPr="002613BF" w14:paraId="0A26AFE7" w14:textId="77777777" w:rsidTr="00156691">
        <w:tc>
          <w:tcPr>
            <w:tcW w:w="8644" w:type="dxa"/>
          </w:tcPr>
          <w:p w14:paraId="5FFE433A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792B993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2E61E09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11B0CBF" w14:textId="77777777" w:rsid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5C4CE2F" w14:textId="77777777" w:rsidR="002613BF" w:rsidRPr="002613BF" w:rsidRDefault="002613BF" w:rsidP="00156691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4D05B80" w14:textId="77777777" w:rsidR="00F613FA" w:rsidRPr="007F190B" w:rsidRDefault="00F613FA" w:rsidP="001A7144">
      <w:pPr>
        <w:spacing w:after="0" w:line="240" w:lineRule="auto"/>
        <w:contextualSpacing/>
        <w:rPr>
          <w:rFonts w:ascii="Calibri" w:hAnsi="Calibri" w:cs="Calibri"/>
        </w:rPr>
      </w:pPr>
    </w:p>
    <w:p w14:paraId="619D72EB" w14:textId="1F6F6CB3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E</w:t>
      </w:r>
      <w:r w:rsidR="00B6750B" w:rsidRPr="007F190B">
        <w:rPr>
          <w:rFonts w:ascii="Calibri" w:hAnsi="Calibri" w:cs="Calibri"/>
        </w:rPr>
        <w:t xml:space="preserve"> para que así conste, </w:t>
      </w:r>
      <w:r w:rsidRPr="007F190B">
        <w:rPr>
          <w:rFonts w:ascii="Calibri" w:hAnsi="Calibri" w:cs="Calibri"/>
        </w:rPr>
        <w:t>asino o</w:t>
      </w:r>
      <w:r w:rsidR="00B6750B" w:rsidRPr="007F190B">
        <w:rPr>
          <w:rFonts w:ascii="Calibri" w:hAnsi="Calibri" w:cs="Calibri"/>
        </w:rPr>
        <w:t xml:space="preserve"> presente documento</w:t>
      </w:r>
    </w:p>
    <w:p w14:paraId="704E810D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0EB9CE34" w14:textId="2CBAF13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 xml:space="preserve">Lugar </w:t>
      </w:r>
      <w:r w:rsidR="00B60B36" w:rsidRPr="007F190B">
        <w:rPr>
          <w:rFonts w:ascii="Calibri" w:hAnsi="Calibri" w:cs="Calibri"/>
        </w:rPr>
        <w:t>e</w:t>
      </w:r>
      <w:r w:rsidRPr="007F190B">
        <w:rPr>
          <w:rFonts w:ascii="Calibri" w:hAnsi="Calibri" w:cs="Calibri"/>
        </w:rPr>
        <w:t xml:space="preserve"> </w:t>
      </w:r>
      <w:r w:rsidR="00B60B36" w:rsidRPr="007F190B">
        <w:rPr>
          <w:rFonts w:ascii="Calibri" w:hAnsi="Calibri" w:cs="Calibri"/>
        </w:rPr>
        <w:t>data</w:t>
      </w:r>
    </w:p>
    <w:p w14:paraId="09286BBF" w14:textId="77777777" w:rsidR="00B6750B" w:rsidRPr="007F190B" w:rsidRDefault="00B6750B" w:rsidP="00092923">
      <w:pPr>
        <w:spacing w:after="0" w:line="240" w:lineRule="auto"/>
        <w:contextualSpacing/>
        <w:rPr>
          <w:rFonts w:ascii="Calibri" w:hAnsi="Calibri" w:cs="Calibri"/>
        </w:rPr>
      </w:pPr>
    </w:p>
    <w:p w14:paraId="6EBA4378" w14:textId="72439DC5" w:rsidR="00B6750B" w:rsidRPr="007F190B" w:rsidRDefault="00B60B36" w:rsidP="00092923">
      <w:pPr>
        <w:spacing w:after="0" w:line="240" w:lineRule="auto"/>
        <w:contextualSpacing/>
        <w:rPr>
          <w:rFonts w:ascii="Calibri" w:hAnsi="Calibri" w:cs="Calibri"/>
        </w:rPr>
      </w:pPr>
      <w:r w:rsidRPr="007F190B">
        <w:rPr>
          <w:rFonts w:ascii="Calibri" w:hAnsi="Calibri" w:cs="Calibri"/>
        </w:rPr>
        <w:t>Sinatura</w:t>
      </w:r>
      <w:r w:rsidR="00B6750B" w:rsidRPr="007F190B">
        <w:rPr>
          <w:rFonts w:ascii="Calibri" w:hAnsi="Calibri" w:cs="Calibri"/>
        </w:rPr>
        <w:t>:</w:t>
      </w:r>
    </w:p>
    <w:p w14:paraId="4BC7657C" w14:textId="77777777" w:rsidR="00716CBC" w:rsidRPr="007F190B" w:rsidRDefault="00716CBC" w:rsidP="001A7144">
      <w:pPr>
        <w:spacing w:after="0" w:line="240" w:lineRule="auto"/>
        <w:contextualSpacing/>
        <w:rPr>
          <w:rFonts w:ascii="Calibri" w:hAnsi="Calibri" w:cs="Calibri"/>
        </w:rPr>
      </w:pPr>
    </w:p>
    <w:sectPr w:rsidR="00716CBC" w:rsidRPr="007F190B" w:rsidSect="002613B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701" w:bottom="42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64CA2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5D08BDE5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7D9EEC95" w14:textId="77777777" w:rsidR="00787BFE" w:rsidRPr="00722C64" w:rsidRDefault="00787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32FE1" w14:textId="77777777" w:rsidR="00EF0660" w:rsidRDefault="00EF066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F5428" w14:textId="77777777" w:rsidR="00EF0660" w:rsidRDefault="00EF066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8E2B1" w14:textId="77777777" w:rsidR="00EF0660" w:rsidRDefault="00EF066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62347" w14:textId="77777777" w:rsidR="00787BFE" w:rsidRPr="00722C64" w:rsidRDefault="00787BFE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7A12C999" w14:textId="77777777" w:rsidR="00787BFE" w:rsidRPr="00722C64" w:rsidRDefault="00787BFE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7A9C19FD" w14:textId="77777777" w:rsidR="00787BFE" w:rsidRPr="00722C64" w:rsidRDefault="00787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DD037" w14:textId="77777777" w:rsidR="00EF0660" w:rsidRDefault="00EF066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B9B57" w14:textId="21595C65" w:rsidR="005360FC" w:rsidRDefault="00B57D50" w:rsidP="005360FC">
    <w:pPr>
      <w:pStyle w:val="Encabezado"/>
      <w:rPr>
        <w:noProof/>
      </w:rPr>
    </w:pPr>
    <w:bookmarkStart w:id="0" w:name="OLE_LINK5"/>
    <w:bookmarkStart w:id="1" w:name="OLE_LINK6"/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4B2346B8" wp14:editId="4FF9A97A">
              <wp:simplePos x="0" y="0"/>
              <wp:positionH relativeFrom="column">
                <wp:posOffset>-747395</wp:posOffset>
              </wp:positionH>
              <wp:positionV relativeFrom="paragraph">
                <wp:posOffset>89559</wp:posOffset>
              </wp:positionV>
              <wp:extent cx="2497571" cy="349885"/>
              <wp:effectExtent l="0" t="0" r="0" b="0"/>
              <wp:wrapNone/>
              <wp:docPr id="68" name="Grupo 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97571" cy="349885"/>
                        <a:chOff x="0" y="0"/>
                        <a:chExt cx="2497571" cy="349885"/>
                      </a:xfrm>
                    </wpg:grpSpPr>
                    <pic:pic xmlns:pic="http://schemas.openxmlformats.org/drawingml/2006/picture">
                      <pic:nvPicPr>
                        <pic:cNvPr id="66" name="Imagen 66" descr="simbolo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5" name="Imagen 65" descr="letras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8146" y="112815"/>
                          <a:ext cx="174942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4BE2B51" id="Grupo 68" o:spid="_x0000_s1026" style="position:absolute;margin-left:-58.85pt;margin-top:7.05pt;width:196.65pt;height:27.55pt;z-index:-251654144" coordsize="24975,34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LQAAAAAUmdodGxvbmcAAAFb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8P3hwYWNr&#10;ZXQgZW5kPSJ3Ij8+/+IMWElDQ19QUk9GSUxFAAEBAAAMSExpbm8CEAAAbW50clJHQiBYWVogB84A&#10;AgAJAAYAMQAAYWNzcE1TRlQAAAAASUVDIHNSR0IAAAAAAAAAAAAAAAE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DkFkb2JlAGRAAAAAAf/b&#10;AIQAAQEBAQEBAQEBAQEBAQEBAQEBAQEBAQEBAQEBAQEBAQEBAQEBAQEBAQEBAQICAgICAgICAgIC&#10;AwMDAwMDAwMDAwEBAQEBAQEBAQEBAgIBAgIDAwMDAwMDAwMDAwMDAwMDAwMDAwMDAwMDAwMDAwMD&#10;AwMDAwMDAwMDAwMDAwMDAwMD/8AAEQgAtAFbAwERAAIRAQMRAf/dAAQALP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AXQAAAABSZ2h0bG9uZwAAA6g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PD94cGFja2V0&#10;IGVuZD0idyI/Pv/iDFhJQ0NfUFJPRklMRQABAQAADEhMaW5vAhAAAG1udHJSR0IgWFlaIAfOAAIA&#10;CQAGADEAAGFjc3BNU0ZUAAAAAElFQyBzUkdCAAAAAAAAAAAAAAAB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//0t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66" o:spid="_x0000_s1027" type="#_x0000_t75" alt="simbolo" style="position:absolute;width:6731;height:3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">
                <v:imagedata r:id="rId3" o:title="simbolo"/>
                <v:path arrowok="t"/>
              </v:shape>
              <v:shape id="Imagen 65" o:spid="_x0000_s1028" type="#_x0000_t75" alt="letras" style="position:absolute;left:7481;top:1128;width:17494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">
                <v:imagedata r:id="rId4" o:title="letras"/>
                <v:path arrowok="t"/>
              </v:shape>
            </v:group>
          </w:pict>
        </mc:Fallback>
      </mc:AlternateContent>
    </w:r>
    <w:r w:rsidR="005360FC" w:rsidRPr="00722C64">
      <w:rPr>
        <w:noProof/>
      </w:rPr>
      <w:t xml:space="preserve">Programa </w:t>
    </w:r>
    <w:r w:rsidR="00A81F34">
      <w:rPr>
        <w:noProof/>
      </w:rPr>
      <w:t xml:space="preserve">Oficial </w:t>
    </w:r>
    <w:r w:rsidR="005360FC" w:rsidRPr="00722C64">
      <w:rPr>
        <w:noProof/>
      </w:rPr>
      <w:t xml:space="preserve">de </w:t>
    </w:r>
    <w:r w:rsidR="00F00923">
      <w:rPr>
        <w:noProof/>
      </w:rPr>
      <w:t>Doutoramento</w:t>
    </w:r>
    <w:r w:rsidR="009F692A" w:rsidRPr="00722C64">
      <w:rPr>
        <w:noProof/>
      </w:rPr>
      <w:t xml:space="preserve"> </w:t>
    </w:r>
    <w:r w:rsidR="005360FC" w:rsidRPr="00722C64">
      <w:rPr>
        <w:noProof/>
      </w:rPr>
      <w:t xml:space="preserve">en </w:t>
    </w:r>
    <w:r w:rsidR="00C74F12">
      <w:rPr>
        <w:noProof/>
      </w:rPr>
      <w:t>E</w:t>
    </w:r>
    <w:r w:rsidR="00A81F34">
      <w:rPr>
        <w:noProof/>
      </w:rPr>
      <w:t xml:space="preserve">studos </w:t>
    </w:r>
    <w:r w:rsidR="00EF0660">
      <w:rPr>
        <w:noProof/>
      </w:rPr>
      <w:t>Literarios</w:t>
    </w:r>
  </w:p>
  <w:p w14:paraId="7C3A59EB" w14:textId="77777777" w:rsidR="00EF0660" w:rsidRPr="00722C64" w:rsidRDefault="00EF0660" w:rsidP="005360FC">
    <w:pPr>
      <w:pStyle w:val="Encabezado"/>
      <w:rPr>
        <w:noProof/>
      </w:rPr>
    </w:pPr>
    <w:bookmarkStart w:id="2" w:name="_GoBack"/>
    <w:bookmarkEnd w:id="2"/>
  </w:p>
  <w:bookmarkEnd w:id="0"/>
  <w:bookmarkEnd w:id="1"/>
  <w:p w14:paraId="32B3319F" w14:textId="5460E85B" w:rsidR="005360FC" w:rsidRPr="00722C64" w:rsidRDefault="005360FC" w:rsidP="005360FC">
    <w:pPr>
      <w:pStyle w:val="Encabezado"/>
    </w:pPr>
  </w:p>
  <w:p w14:paraId="2AE00428" w14:textId="77777777" w:rsidR="005360FC" w:rsidRDefault="005360FC">
    <w:pPr>
      <w:pStyle w:val="Encabezado"/>
    </w:pPr>
  </w:p>
  <w:p w14:paraId="2B245AD8" w14:textId="77777777" w:rsidR="007134F5" w:rsidRPr="00722C64" w:rsidRDefault="007134F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4CF31" w14:textId="77777777" w:rsidR="00EF0660" w:rsidRDefault="00EF066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57E1"/>
    <w:rsid w:val="00123B11"/>
    <w:rsid w:val="001437F2"/>
    <w:rsid w:val="001A7144"/>
    <w:rsid w:val="002613BF"/>
    <w:rsid w:val="00266E22"/>
    <w:rsid w:val="002961C6"/>
    <w:rsid w:val="00296B1E"/>
    <w:rsid w:val="002B768D"/>
    <w:rsid w:val="002F1B59"/>
    <w:rsid w:val="00342534"/>
    <w:rsid w:val="0039629E"/>
    <w:rsid w:val="003D3C12"/>
    <w:rsid w:val="00456215"/>
    <w:rsid w:val="004B2F4F"/>
    <w:rsid w:val="0052329A"/>
    <w:rsid w:val="005360FC"/>
    <w:rsid w:val="00586F9E"/>
    <w:rsid w:val="005A4A10"/>
    <w:rsid w:val="00627E22"/>
    <w:rsid w:val="0063362F"/>
    <w:rsid w:val="00656510"/>
    <w:rsid w:val="00667F4F"/>
    <w:rsid w:val="006B30E3"/>
    <w:rsid w:val="006C222C"/>
    <w:rsid w:val="006D4788"/>
    <w:rsid w:val="006E7F81"/>
    <w:rsid w:val="007134F5"/>
    <w:rsid w:val="00716CBC"/>
    <w:rsid w:val="00720FF6"/>
    <w:rsid w:val="00722C64"/>
    <w:rsid w:val="00757DA1"/>
    <w:rsid w:val="007673CB"/>
    <w:rsid w:val="00787BFE"/>
    <w:rsid w:val="007F190B"/>
    <w:rsid w:val="00813517"/>
    <w:rsid w:val="0081758A"/>
    <w:rsid w:val="0084006D"/>
    <w:rsid w:val="008F55F5"/>
    <w:rsid w:val="0092542C"/>
    <w:rsid w:val="009B19D7"/>
    <w:rsid w:val="009D0D68"/>
    <w:rsid w:val="009D602C"/>
    <w:rsid w:val="009E75FB"/>
    <w:rsid w:val="009F550A"/>
    <w:rsid w:val="009F692A"/>
    <w:rsid w:val="00A13019"/>
    <w:rsid w:val="00A5270C"/>
    <w:rsid w:val="00A81F34"/>
    <w:rsid w:val="00AA2A16"/>
    <w:rsid w:val="00B04CA0"/>
    <w:rsid w:val="00B16B1F"/>
    <w:rsid w:val="00B17888"/>
    <w:rsid w:val="00B54AD7"/>
    <w:rsid w:val="00B57D50"/>
    <w:rsid w:val="00B60B36"/>
    <w:rsid w:val="00B6750B"/>
    <w:rsid w:val="00B85FAA"/>
    <w:rsid w:val="00C35846"/>
    <w:rsid w:val="00C74F12"/>
    <w:rsid w:val="00CE2AFB"/>
    <w:rsid w:val="00D00303"/>
    <w:rsid w:val="00D26868"/>
    <w:rsid w:val="00DB1AEA"/>
    <w:rsid w:val="00E22BCF"/>
    <w:rsid w:val="00E506F1"/>
    <w:rsid w:val="00EA1C99"/>
    <w:rsid w:val="00EC6779"/>
    <w:rsid w:val="00EF0660"/>
    <w:rsid w:val="00EF09A8"/>
    <w:rsid w:val="00F00923"/>
    <w:rsid w:val="00F0783F"/>
    <w:rsid w:val="00F178E7"/>
    <w:rsid w:val="00F50055"/>
    <w:rsid w:val="00F573B0"/>
    <w:rsid w:val="00F613FA"/>
    <w:rsid w:val="00F77C1C"/>
    <w:rsid w:val="00FC3902"/>
    <w:rsid w:val="00FD26FB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43729D8"/>
  <w15:docId w15:val="{CAAF76E8-E54D-4E0F-A3B6-A8622AEA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4F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4F12"/>
    <w:rPr>
      <w:rFonts w:ascii="Tahoma" w:hAnsi="Tahoma" w:cs="Tahoma"/>
      <w:sz w:val="16"/>
      <w:szCs w:val="16"/>
      <w:lang w:val="gl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2B42-5A79-4B70-A147-CACAA4CE41C5}"/>
      </w:docPartPr>
      <w:docPartBody>
        <w:p w:rsidR="008E4ECE" w:rsidRDefault="00D24DF1"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F86D26429844A9CAFAEAD426B14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220A-6F6E-40A3-ACF0-7D78BE228D42}"/>
      </w:docPartPr>
      <w:docPartBody>
        <w:p w:rsidR="008E4ECE" w:rsidRDefault="00D24DF1" w:rsidP="00D24DF1">
          <w:pPr>
            <w:pStyle w:val="9F86D26429844A9CAFAEAD426B1434B4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B31A497D6194F2285E1D7813131A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7732D-0BB7-4FF7-8A53-67F76AC8FD4E}"/>
      </w:docPartPr>
      <w:docPartBody>
        <w:p w:rsidR="00602181" w:rsidRDefault="00023B9C" w:rsidP="00023B9C">
          <w:pPr>
            <w:pStyle w:val="8B31A497D6194F2285E1D7813131AC6B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30815D986744D029909AEC70843C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1D1EF-9CED-4A88-A3DC-6E095C0AF1FA}"/>
      </w:docPartPr>
      <w:docPartBody>
        <w:p w:rsidR="00602181" w:rsidRDefault="00023B9C" w:rsidP="00023B9C">
          <w:pPr>
            <w:pStyle w:val="630815D986744D029909AEC70843C5D0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F56EC15A7494DD98EBC751AF37AF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6209D-EEE5-4BC7-80C7-C7ED62BE373F}"/>
      </w:docPartPr>
      <w:docPartBody>
        <w:p w:rsidR="00602181" w:rsidRDefault="00023B9C" w:rsidP="00023B9C">
          <w:pPr>
            <w:pStyle w:val="DF56EC15A7494DD98EBC751AF37AF268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BD29D05A2E7744DBB5B2AD72C678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20330-4B59-4327-8155-8B53310AB303}"/>
      </w:docPartPr>
      <w:docPartBody>
        <w:p w:rsidR="00602181" w:rsidRDefault="00023B9C" w:rsidP="00023B9C">
          <w:pPr>
            <w:pStyle w:val="BD29D05A2E7744DBB5B2AD72C678F397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FC6949B21A480EB3F9F3BEF9859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84202-0A18-4619-8A1E-017C28605682}"/>
      </w:docPartPr>
      <w:docPartBody>
        <w:p w:rsidR="00602181" w:rsidRDefault="00023B9C" w:rsidP="00023B9C">
          <w:pPr>
            <w:pStyle w:val="EAFC6949B21A480EB3F9F3BEF9859BE7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DF1"/>
    <w:rsid w:val="00023B9C"/>
    <w:rsid w:val="00123B11"/>
    <w:rsid w:val="00602181"/>
    <w:rsid w:val="008E4ECE"/>
    <w:rsid w:val="00A458B9"/>
    <w:rsid w:val="00D24DF1"/>
    <w:rsid w:val="00E115B7"/>
    <w:rsid w:val="00E34B41"/>
    <w:rsid w:val="00E6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023B9C"/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8B31A497D6194F2285E1D7813131AC6B">
    <w:name w:val="8B31A497D6194F2285E1D7813131AC6B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30815D986744D029909AEC70843C5D0">
    <w:name w:val="630815D986744D029909AEC70843C5D0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F56EC15A7494DD98EBC751AF37AF268">
    <w:name w:val="DF56EC15A7494DD98EBC751AF37AF268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BD29D05A2E7744DBB5B2AD72C678F397">
    <w:name w:val="BD29D05A2E7744DBB5B2AD72C678F397"/>
    <w:rsid w:val="00023B9C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AFC6949B21A480EB3F9F3BEF9859BE7">
    <w:name w:val="EAFC6949B21A480EB3F9F3BEF9859BE7"/>
    <w:rsid w:val="00023B9C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227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Pértega Díaz</dc:creator>
  <cp:lastModifiedBy>María José Busto Rey</cp:lastModifiedBy>
  <cp:revision>11</cp:revision>
  <dcterms:created xsi:type="dcterms:W3CDTF">2025-05-14T09:05:00Z</dcterms:created>
  <dcterms:modified xsi:type="dcterms:W3CDTF">2025-07-3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